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539D" w:rsidRDefault="0004539D" w:rsidP="00561CD4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4539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drawing>
          <wp:inline distT="0" distB="0" distL="0" distR="0">
            <wp:extent cx="2676525" cy="552450"/>
            <wp:effectExtent l="0" t="0" r="9525" b="0"/>
            <wp:docPr id="1" name="Picture 1" descr="G:\MSRIT\IEEE Student conference 2018\IEEE EMBS ISC After acceptance\Logos\final\ISC 2018 INDI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MSRIT\IEEE Student conference 2018\IEEE EMBS ISC After acceptance\Logos\final\ISC 2018 INDIA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CE7948" w:rsidRPr="00CE0DFE" w:rsidRDefault="00561CD4" w:rsidP="00561CD4">
      <w:pPr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CE0DFE">
        <w:rPr>
          <w:rFonts w:ascii="Times New Roman" w:hAnsi="Times New Roman" w:cs="Times New Roman"/>
          <w:b/>
          <w:sz w:val="24"/>
          <w:szCs w:val="24"/>
        </w:rPr>
        <w:t>1st</w:t>
      </w:r>
      <w:proofErr w:type="gramEnd"/>
      <w:r w:rsidRPr="00CE0DFE">
        <w:rPr>
          <w:rFonts w:ascii="Times New Roman" w:hAnsi="Times New Roman" w:cs="Times New Roman"/>
          <w:b/>
          <w:sz w:val="24"/>
          <w:szCs w:val="24"/>
        </w:rPr>
        <w:t xml:space="preserve"> IEEE EMBS ISC 2018 INDIA Copyright Form</w:t>
      </w:r>
    </w:p>
    <w:p w:rsidR="00F13B9E" w:rsidRPr="00CE0DFE" w:rsidRDefault="00F13B9E" w:rsidP="00561CD4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40F89" w:rsidRPr="00CE0DFE" w:rsidRDefault="00F13B9E" w:rsidP="00F13B9E">
      <w:pPr>
        <w:rPr>
          <w:rFonts w:ascii="Times New Roman" w:hAnsi="Times New Roman" w:cs="Times New Roman"/>
          <w:sz w:val="24"/>
          <w:szCs w:val="24"/>
        </w:rPr>
      </w:pPr>
      <w:r w:rsidRPr="00CE0DFE">
        <w:rPr>
          <w:rFonts w:ascii="Times New Roman" w:hAnsi="Times New Roman" w:cs="Times New Roman"/>
          <w:sz w:val="24"/>
          <w:szCs w:val="24"/>
        </w:rPr>
        <w:t>Title of paper: _________________________________________________________________________________________________________________________________________________________________________________________________________________________________</w:t>
      </w:r>
    </w:p>
    <w:p w:rsidR="00F13B9E" w:rsidRPr="00CE0DFE" w:rsidRDefault="00F13B9E" w:rsidP="00F13B9E">
      <w:pPr>
        <w:rPr>
          <w:rFonts w:ascii="Times New Roman" w:hAnsi="Times New Roman" w:cs="Times New Roman"/>
          <w:sz w:val="24"/>
          <w:szCs w:val="24"/>
        </w:rPr>
      </w:pPr>
      <w:r w:rsidRPr="00CE0DFE">
        <w:rPr>
          <w:rFonts w:ascii="Times New Roman" w:hAnsi="Times New Roman" w:cs="Times New Roman"/>
          <w:sz w:val="24"/>
          <w:szCs w:val="24"/>
        </w:rPr>
        <w:t xml:space="preserve">Authors: </w:t>
      </w:r>
    </w:p>
    <w:p w:rsidR="00F13B9E" w:rsidRPr="00CE0DFE" w:rsidRDefault="00F13B9E" w:rsidP="00F13B9E">
      <w:pPr>
        <w:rPr>
          <w:rFonts w:ascii="Times New Roman" w:hAnsi="Times New Roman" w:cs="Times New Roman"/>
          <w:sz w:val="24"/>
          <w:szCs w:val="24"/>
        </w:rPr>
      </w:pPr>
      <w:r w:rsidRPr="00CE0DFE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</w:t>
      </w:r>
    </w:p>
    <w:p w:rsidR="000059CB" w:rsidRDefault="000059CB" w:rsidP="00A003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A003D4" w:rsidRPr="00CE0DFE" w:rsidRDefault="00B3322A" w:rsidP="00A003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E0DF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Paper ID: ________________ </w:t>
      </w:r>
      <w:r w:rsidR="00A003D4" w:rsidRPr="00CE0DFE">
        <w:rPr>
          <w:rFonts w:ascii="Times New Roman" w:eastAsia="Times New Roman" w:hAnsi="Times New Roman" w:cs="Times New Roman"/>
          <w:sz w:val="24"/>
          <w:szCs w:val="24"/>
          <w:lang w:eastAsia="en-IN"/>
        </w:rPr>
        <w:t>Contact Author Email:</w:t>
      </w:r>
      <w:r w:rsidR="0006283C" w:rsidRPr="00CE0DF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="00CE0DFE">
        <w:rPr>
          <w:rFonts w:ascii="Times New Roman" w:eastAsia="Times New Roman" w:hAnsi="Times New Roman" w:cs="Times New Roman"/>
          <w:sz w:val="24"/>
          <w:szCs w:val="24"/>
          <w:lang w:eastAsia="en-IN"/>
        </w:rPr>
        <w:t>________</w:t>
      </w:r>
      <w:r w:rsidR="00A003D4" w:rsidRPr="00CE0DFE">
        <w:rPr>
          <w:rFonts w:ascii="Times New Roman" w:eastAsia="Times New Roman" w:hAnsi="Times New Roman" w:cs="Times New Roman"/>
          <w:sz w:val="24"/>
          <w:szCs w:val="24"/>
          <w:lang w:eastAsia="en-IN"/>
        </w:rPr>
        <w:t>_______________________</w:t>
      </w:r>
    </w:p>
    <w:p w:rsidR="007479CE" w:rsidRPr="00CE0DFE" w:rsidRDefault="007479CE" w:rsidP="00A003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CE0DFE" w:rsidRPr="00CE0DFE" w:rsidRDefault="00CE0DFE" w:rsidP="000269A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CE0DFE" w:rsidRDefault="00CE0DFE" w:rsidP="00CE0D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E0DFE">
        <w:rPr>
          <w:rFonts w:ascii="Times New Roman" w:eastAsia="Times New Roman" w:hAnsi="Times New Roman" w:cs="Times New Roman"/>
          <w:sz w:val="24"/>
          <w:szCs w:val="24"/>
          <w:lang w:eastAsia="en-IN"/>
        </w:rPr>
        <w:t>It is agreed that:</w:t>
      </w:r>
    </w:p>
    <w:p w:rsidR="0044631E" w:rsidRPr="00CE0DFE" w:rsidRDefault="0044631E" w:rsidP="00CE0D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CE0DFE" w:rsidRPr="00CE0DFE" w:rsidRDefault="00CE0DFE" w:rsidP="0044631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E0DF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Effective as at the date of this agreement, copyright to the above work </w:t>
      </w:r>
      <w:proofErr w:type="gramStart"/>
      <w:r w:rsidRPr="00CE0DFE">
        <w:rPr>
          <w:rFonts w:ascii="Times New Roman" w:eastAsia="Times New Roman" w:hAnsi="Times New Roman" w:cs="Times New Roman"/>
          <w:sz w:val="24"/>
          <w:szCs w:val="24"/>
          <w:lang w:eastAsia="en-IN"/>
        </w:rPr>
        <w:t>is hereby transferred</w:t>
      </w:r>
      <w:proofErr w:type="gramEnd"/>
      <w:r w:rsidRPr="00CE0DF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to ISC 2018 INDIA, on the understanding that the work has been accepted for publication by </w:t>
      </w:r>
      <w:r w:rsidR="0044631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ISC 2018 </w:t>
      </w:r>
      <w:r w:rsidRPr="00CE0DFE">
        <w:rPr>
          <w:rFonts w:ascii="Times New Roman" w:eastAsia="Times New Roman" w:hAnsi="Times New Roman" w:cs="Times New Roman"/>
          <w:sz w:val="24"/>
          <w:szCs w:val="24"/>
          <w:lang w:eastAsia="en-IN"/>
        </w:rPr>
        <w:t>INDIA. The copyright transfe</w:t>
      </w:r>
      <w:r w:rsidR="0044631E">
        <w:rPr>
          <w:rFonts w:ascii="Times New Roman" w:eastAsia="Times New Roman" w:hAnsi="Times New Roman" w:cs="Times New Roman"/>
          <w:sz w:val="24"/>
          <w:szCs w:val="24"/>
          <w:lang w:eastAsia="en-IN"/>
        </w:rPr>
        <w:t>r covers the right to reproduce</w:t>
      </w:r>
      <w:r w:rsidRPr="00CE0DF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nd distribute the work, including reprints, translations, photogra</w:t>
      </w:r>
      <w:r w:rsidR="0044631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phic reproduction, </w:t>
      </w:r>
      <w:r w:rsidRPr="00CE0DFE">
        <w:rPr>
          <w:rFonts w:ascii="Times New Roman" w:eastAsia="Times New Roman" w:hAnsi="Times New Roman" w:cs="Times New Roman"/>
          <w:sz w:val="24"/>
          <w:szCs w:val="24"/>
          <w:lang w:eastAsia="en-IN"/>
        </w:rPr>
        <w:t>microforms, electronic formats, or any other reproduction of similar nature</w:t>
      </w:r>
    </w:p>
    <w:p w:rsidR="00CE0DFE" w:rsidRPr="00CE0DFE" w:rsidRDefault="00CE0DFE" w:rsidP="000269A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0269A2" w:rsidRPr="00CE0DFE" w:rsidRDefault="000269A2" w:rsidP="000269A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E0DFE">
        <w:rPr>
          <w:rFonts w:ascii="Times New Roman" w:eastAsia="Times New Roman" w:hAnsi="Times New Roman" w:cs="Times New Roman"/>
          <w:sz w:val="24"/>
          <w:szCs w:val="24"/>
          <w:lang w:eastAsia="en-IN"/>
        </w:rPr>
        <w:t>The undersigned hereby permits ISC 2018 INDIA to publish the above work in the above publication</w:t>
      </w:r>
      <w:r w:rsidR="00D86534" w:rsidRPr="00CE0DFE">
        <w:rPr>
          <w:rFonts w:ascii="Times New Roman" w:eastAsia="Times New Roman" w:hAnsi="Times New Roman" w:cs="Times New Roman"/>
          <w:sz w:val="24"/>
          <w:szCs w:val="24"/>
          <w:lang w:eastAsia="en-IN"/>
        </w:rPr>
        <w:t>.</w:t>
      </w:r>
    </w:p>
    <w:p w:rsidR="007479CE" w:rsidRPr="00CE0DFE" w:rsidRDefault="007479CE" w:rsidP="00A003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7479CE" w:rsidRPr="00CE0DFE" w:rsidRDefault="007479CE" w:rsidP="00A003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7479CE" w:rsidRPr="00CE0DFE" w:rsidRDefault="007479CE" w:rsidP="00A003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7479CE" w:rsidRPr="00CE0DFE" w:rsidRDefault="007479CE" w:rsidP="00A003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E0DFE">
        <w:rPr>
          <w:rFonts w:ascii="Times New Roman" w:eastAsia="Times New Roman" w:hAnsi="Times New Roman" w:cs="Times New Roman"/>
          <w:sz w:val="24"/>
          <w:szCs w:val="24"/>
          <w:lang w:eastAsia="en-IN"/>
        </w:rPr>
        <w:t>Signature name: __________________</w:t>
      </w:r>
      <w:r w:rsidR="0044631E">
        <w:rPr>
          <w:rFonts w:ascii="Times New Roman" w:eastAsia="Times New Roman" w:hAnsi="Times New Roman" w:cs="Times New Roman"/>
          <w:sz w:val="24"/>
          <w:szCs w:val="24"/>
          <w:lang w:eastAsia="en-IN"/>
        </w:rPr>
        <w:t>_________        Date: _______</w:t>
      </w:r>
      <w:r w:rsidRPr="00CE0DFE">
        <w:rPr>
          <w:rFonts w:ascii="Times New Roman" w:eastAsia="Times New Roman" w:hAnsi="Times New Roman" w:cs="Times New Roman"/>
          <w:sz w:val="24"/>
          <w:szCs w:val="24"/>
          <w:lang w:eastAsia="en-IN"/>
        </w:rPr>
        <w:t>__________________</w:t>
      </w:r>
    </w:p>
    <w:p w:rsidR="00B3322A" w:rsidRPr="00CE0DFE" w:rsidRDefault="00B3322A" w:rsidP="00A003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B3322A" w:rsidRPr="00CE0DFE" w:rsidRDefault="00B3322A" w:rsidP="00A003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0269A2" w:rsidRPr="00CE0DFE" w:rsidRDefault="000269A2" w:rsidP="000269A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E0DF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For co-authored works, all co-authors should sign, or one author should sign as the authorized </w:t>
      </w:r>
    </w:p>
    <w:p w:rsidR="000269A2" w:rsidRPr="00CE0DFE" w:rsidRDefault="000269A2" w:rsidP="000269A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CE0DFE">
        <w:rPr>
          <w:rFonts w:ascii="Times New Roman" w:eastAsia="Times New Roman" w:hAnsi="Times New Roman" w:cs="Times New Roman"/>
          <w:sz w:val="24"/>
          <w:szCs w:val="24"/>
          <w:lang w:eastAsia="en-IN"/>
        </w:rPr>
        <w:t>agent</w:t>
      </w:r>
      <w:proofErr w:type="gramEnd"/>
      <w:r w:rsidRPr="00CE0DF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for the others. </w:t>
      </w:r>
    </w:p>
    <w:p w:rsidR="000269A2" w:rsidRPr="00CE0DFE" w:rsidRDefault="000269A2" w:rsidP="00A003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B3322A" w:rsidRPr="00CE0DFE" w:rsidRDefault="00B3322A" w:rsidP="00A003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E0DF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Form Submission: Email this copyright form to </w:t>
      </w:r>
      <w:hyperlink r:id="rId5" w:tgtFrame="_blank" w:history="1">
        <w:r w:rsidR="00130FEB" w:rsidRPr="00CE0DFE">
          <w:rPr>
            <w:rStyle w:val="Hyperlink"/>
            <w:rFonts w:ascii="Times New Roman" w:hAnsi="Times New Roman" w:cs="Times New Roman"/>
            <w:sz w:val="24"/>
            <w:szCs w:val="24"/>
          </w:rPr>
          <w:t>isc2018india@gmail.com</w:t>
        </w:r>
      </w:hyperlink>
      <w:r w:rsidR="00130FEB" w:rsidRPr="00CE0DFE">
        <w:rPr>
          <w:rFonts w:ascii="Times New Roman" w:hAnsi="Times New Roman" w:cs="Times New Roman"/>
          <w:sz w:val="24"/>
          <w:szCs w:val="24"/>
        </w:rPr>
        <w:t xml:space="preserve"> with paper ID</w:t>
      </w:r>
    </w:p>
    <w:p w:rsidR="00A003D4" w:rsidRPr="00CE0DFE" w:rsidRDefault="00A003D4" w:rsidP="00F13B9E">
      <w:pPr>
        <w:rPr>
          <w:rFonts w:ascii="Times New Roman" w:hAnsi="Times New Roman" w:cs="Times New Roman"/>
          <w:sz w:val="24"/>
          <w:szCs w:val="24"/>
        </w:rPr>
      </w:pPr>
    </w:p>
    <w:p w:rsidR="00F13B9E" w:rsidRPr="00CE0DFE" w:rsidRDefault="00F13B9E" w:rsidP="00F13B9E">
      <w:pPr>
        <w:rPr>
          <w:rFonts w:ascii="Times New Roman" w:hAnsi="Times New Roman" w:cs="Times New Roman"/>
          <w:b/>
          <w:sz w:val="24"/>
          <w:szCs w:val="24"/>
        </w:rPr>
      </w:pPr>
    </w:p>
    <w:sectPr w:rsidR="00F13B9E" w:rsidRPr="00CE0D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MTEyNzUwNDY3NzBW0lEKTi0uzszPAykwqgUAL6UdjiwAAAA="/>
  </w:docVars>
  <w:rsids>
    <w:rsidRoot w:val="00091261"/>
    <w:rsid w:val="000059CB"/>
    <w:rsid w:val="000269A2"/>
    <w:rsid w:val="00040F89"/>
    <w:rsid w:val="0004539D"/>
    <w:rsid w:val="0006283C"/>
    <w:rsid w:val="00091261"/>
    <w:rsid w:val="00130FEB"/>
    <w:rsid w:val="0044631E"/>
    <w:rsid w:val="00561CD4"/>
    <w:rsid w:val="00677480"/>
    <w:rsid w:val="006F66DF"/>
    <w:rsid w:val="007479CE"/>
    <w:rsid w:val="00A003D4"/>
    <w:rsid w:val="00B3322A"/>
    <w:rsid w:val="00CE0DFE"/>
    <w:rsid w:val="00CE7948"/>
    <w:rsid w:val="00D86534"/>
    <w:rsid w:val="00F13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C686AE"/>
  <w15:chartTrackingRefBased/>
  <w15:docId w15:val="{B0B48C8D-7F2A-48A1-BA77-F35E9DEBF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30FE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806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97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757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31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1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93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92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64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28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32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6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75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5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9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7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2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5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isc2018india@gmail.com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4</TotalTime>
  <Pages>1</Pages>
  <Words>223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hu S</dc:creator>
  <cp:keywords/>
  <dc:description/>
  <cp:lastModifiedBy>Raghu S</cp:lastModifiedBy>
  <cp:revision>14</cp:revision>
  <dcterms:created xsi:type="dcterms:W3CDTF">2018-11-22T07:11:00Z</dcterms:created>
  <dcterms:modified xsi:type="dcterms:W3CDTF">2018-11-23T11:46:00Z</dcterms:modified>
</cp:coreProperties>
</file>